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2F2F2" w:themeColor="background1" w:themeShade="F2"/>
  <w:body>
    <w:p w14:paraId="3F481784" w14:textId="1F9A31F4" w:rsidR="000E4F02" w:rsidRDefault="00DD0AD6" w:rsidP="00BC7DBF">
      <w:pPr>
        <w:jc w:val="both"/>
        <w:rPr>
          <w:sz w:val="24"/>
          <w:szCs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643840" behindDoc="0" locked="0" layoutInCell="1" allowOverlap="1" wp14:anchorId="1EA7425A" wp14:editId="6D1A16E5">
                <wp:simplePos x="0" y="0"/>
                <wp:positionH relativeFrom="column">
                  <wp:posOffset>2543175</wp:posOffset>
                </wp:positionH>
                <wp:positionV relativeFrom="paragraph">
                  <wp:posOffset>4076700</wp:posOffset>
                </wp:positionV>
                <wp:extent cx="2705100" cy="10668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5100" cy="106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925486F" w14:textId="77777777" w:rsidR="002543BE" w:rsidRDefault="002543BE" w:rsidP="002543BE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First Year – 1</w:t>
                            </w: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  <w:t>st</w:t>
                            </w:r>
                          </w:p>
                          <w:p w14:paraId="06589FBF" w14:textId="77777777" w:rsidR="002543BE" w:rsidRDefault="002543BE" w:rsidP="002543B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Games Engine Creation – 99%</w:t>
                            </w:r>
                          </w:p>
                          <w:p w14:paraId="10F51890" w14:textId="77777777" w:rsidR="002543BE" w:rsidRDefault="002543BE" w:rsidP="002543B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Game and Graphical Systems – 87%</w:t>
                            </w:r>
                          </w:p>
                          <w:p w14:paraId="25BC0C4E" w14:textId="77777777" w:rsidR="002543BE" w:rsidRDefault="002543BE" w:rsidP="002543B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Computing and Mathematics – 86%</w:t>
                            </w:r>
                          </w:p>
                          <w:p w14:paraId="3A30C475" w14:textId="77777777" w:rsidR="002543BE" w:rsidRPr="00BF1A78" w:rsidRDefault="002543BE" w:rsidP="002543B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Business Skills – 73%</w:t>
                            </w:r>
                          </w:p>
                          <w:p w14:paraId="26ABD325" w14:textId="77777777" w:rsidR="002543BE" w:rsidRDefault="002543B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EA7425A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00.25pt;margin-top:321pt;width:213pt;height:84pt;z-index:25264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" filled="f" stroked="f" strokeweight=".5pt">
                <v:textbox>
                  <w:txbxContent>
                    <w:p w14:paraId="5925486F" w14:textId="77777777" w:rsidR="002543BE" w:rsidRDefault="002543BE" w:rsidP="002543BE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  <w:vertAlign w:val="superscript"/>
                        </w:rPr>
                      </w:pPr>
                      <w:r w:rsidRPr="00BF1A78"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First Year – 1</w:t>
                      </w:r>
                      <w:r w:rsidRPr="00BF1A78"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  <w:vertAlign w:val="superscript"/>
                        </w:rPr>
                        <w:t>st</w:t>
                      </w:r>
                    </w:p>
                    <w:p w14:paraId="06589FBF" w14:textId="77777777" w:rsidR="002543BE" w:rsidRDefault="002543BE" w:rsidP="002543B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Games Engine Creation – 99%</w:t>
                      </w:r>
                    </w:p>
                    <w:p w14:paraId="10F51890" w14:textId="77777777" w:rsidR="002543BE" w:rsidRDefault="002543BE" w:rsidP="002543B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Game and Graphical Systems – 87%</w:t>
                      </w:r>
                    </w:p>
                    <w:p w14:paraId="25BC0C4E" w14:textId="77777777" w:rsidR="002543BE" w:rsidRDefault="002543BE" w:rsidP="002543B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Computing and Mathematics – 86%</w:t>
                      </w:r>
                    </w:p>
                    <w:p w14:paraId="3A30C475" w14:textId="77777777" w:rsidR="002543BE" w:rsidRPr="00BF1A78" w:rsidRDefault="002543BE" w:rsidP="002543B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Business Skills – 73%</w:t>
                      </w:r>
                    </w:p>
                    <w:p w14:paraId="26ABD325" w14:textId="77777777" w:rsidR="002543BE" w:rsidRDefault="002543BE"/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644864" behindDoc="0" locked="0" layoutInCell="1" allowOverlap="1" wp14:anchorId="1E0FC2DF" wp14:editId="74C90D1C">
                <wp:simplePos x="0" y="0"/>
                <wp:positionH relativeFrom="column">
                  <wp:posOffset>-447675</wp:posOffset>
                </wp:positionH>
                <wp:positionV relativeFrom="paragraph">
                  <wp:posOffset>4076700</wp:posOffset>
                </wp:positionV>
                <wp:extent cx="2867025" cy="9525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7025" cy="952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F8CD3D" w14:textId="77777777" w:rsidR="002543BE" w:rsidRDefault="002543BE" w:rsidP="002543BE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Second</w:t>
                            </w: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 xml:space="preserve"> Year – 1</w:t>
                            </w: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  <w:t>st</w:t>
                            </w:r>
                          </w:p>
                          <w:p w14:paraId="73E67B44" w14:textId="77777777" w:rsidR="002543BE" w:rsidRDefault="002543BE" w:rsidP="002543B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Artificial Intelligence for Games – 97%</w:t>
                            </w:r>
                          </w:p>
                          <w:p w14:paraId="6C13E54C" w14:textId="77777777" w:rsidR="002543BE" w:rsidRDefault="002543BE" w:rsidP="002543B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Further Mathematics and Algorithmics – 93%</w:t>
                            </w:r>
                          </w:p>
                          <w:p w14:paraId="52508FB7" w14:textId="77777777" w:rsidR="002543BE" w:rsidRDefault="002543BE" w:rsidP="002543B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Further Games and Graphics Concepts – 91%</w:t>
                            </w:r>
                          </w:p>
                          <w:p w14:paraId="77A64A1A" w14:textId="77777777" w:rsidR="002543BE" w:rsidRDefault="002543BE" w:rsidP="002543B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Technical Games Production – 88%</w:t>
                            </w:r>
                          </w:p>
                          <w:p w14:paraId="4175B37E" w14:textId="77777777" w:rsidR="002543BE" w:rsidRPr="00683554" w:rsidRDefault="002543BE" w:rsidP="002543B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Concurrent Network Applications – 76%</w:t>
                            </w:r>
                          </w:p>
                          <w:p w14:paraId="4F6C13E2" w14:textId="77777777" w:rsidR="002543BE" w:rsidRDefault="002543B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FC2DF" id="Text Box 6" o:spid="_x0000_s1027" type="#_x0000_t202" style="position:absolute;left:0;text-align:left;margin-left:-35.25pt;margin-top:321pt;width:225.75pt;height:75pt;z-index:25264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" filled="f" stroked="f" strokeweight=".5pt">
                <v:textbox>
                  <w:txbxContent>
                    <w:p w14:paraId="50F8CD3D" w14:textId="77777777" w:rsidR="002543BE" w:rsidRDefault="002543BE" w:rsidP="002543BE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  <w:vertAlign w:val="superscript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Second</w:t>
                      </w:r>
                      <w:r w:rsidRPr="00BF1A78"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 xml:space="preserve"> Year – 1</w:t>
                      </w:r>
                      <w:r w:rsidRPr="00BF1A78"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  <w:vertAlign w:val="superscript"/>
                        </w:rPr>
                        <w:t>st</w:t>
                      </w:r>
                    </w:p>
                    <w:p w14:paraId="73E67B44" w14:textId="77777777" w:rsidR="002543BE" w:rsidRDefault="002543BE" w:rsidP="002543B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Artificial Intelligence for Games – 97%</w:t>
                      </w:r>
                    </w:p>
                    <w:p w14:paraId="6C13E54C" w14:textId="77777777" w:rsidR="002543BE" w:rsidRDefault="002543BE" w:rsidP="002543B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Further Mathematics and Algorithmics – 93%</w:t>
                      </w:r>
                    </w:p>
                    <w:p w14:paraId="52508FB7" w14:textId="77777777" w:rsidR="002543BE" w:rsidRDefault="002543BE" w:rsidP="002543B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Further Games and Graphics Concepts – 91%</w:t>
                      </w:r>
                    </w:p>
                    <w:p w14:paraId="77A64A1A" w14:textId="77777777" w:rsidR="002543BE" w:rsidRDefault="002543BE" w:rsidP="002543B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Technical Games Production – 88%</w:t>
                      </w:r>
                    </w:p>
                    <w:p w14:paraId="4175B37E" w14:textId="77777777" w:rsidR="002543BE" w:rsidRPr="00683554" w:rsidRDefault="002543BE" w:rsidP="002543B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Concurrent Network Applications – 76%</w:t>
                      </w:r>
                    </w:p>
                    <w:p w14:paraId="4F6C13E2" w14:textId="77777777" w:rsidR="002543BE" w:rsidRDefault="002543BE"/>
                  </w:txbxContent>
                </v:textbox>
              </v:shape>
            </w:pict>
          </mc:Fallback>
        </mc:AlternateContent>
      </w:r>
      <w:r w:rsidR="00A00F8E" w:rsidRPr="00FF6EE1"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0383872" behindDoc="0" locked="0" layoutInCell="1" allowOverlap="1" wp14:anchorId="5696A31B" wp14:editId="6C297F34">
                <wp:simplePos x="0" y="0"/>
                <wp:positionH relativeFrom="column">
                  <wp:posOffset>-660400</wp:posOffset>
                </wp:positionH>
                <wp:positionV relativeFrom="paragraph">
                  <wp:posOffset>742315</wp:posOffset>
                </wp:positionV>
                <wp:extent cx="6985000" cy="0"/>
                <wp:effectExtent l="0" t="0" r="0" b="0"/>
                <wp:wrapNone/>
                <wp:docPr id="126" name="Straight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85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accent3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E05339" id="Straight Connector 126" o:spid="_x0000_s1026" style="position:absolute;z-index:25038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2pt,58.45pt" to="498pt,5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" strokecolor="#37a76f [3206]" strokeweight="1pt">
                <v:stroke dashstyle="dash" joinstyle="miter"/>
              </v:line>
            </w:pict>
          </mc:Fallback>
        </mc:AlternateContent>
      </w:r>
      <w:r w:rsidR="00A00F8E" w:rsidRPr="00FF6EE1"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2647936" behindDoc="0" locked="0" layoutInCell="1" allowOverlap="1" wp14:anchorId="654806B0" wp14:editId="33966AB5">
                <wp:simplePos x="0" y="0"/>
                <wp:positionH relativeFrom="margin">
                  <wp:posOffset>-685801</wp:posOffset>
                </wp:positionH>
                <wp:positionV relativeFrom="paragraph">
                  <wp:posOffset>361950</wp:posOffset>
                </wp:positionV>
                <wp:extent cx="7013575" cy="347980"/>
                <wp:effectExtent l="0" t="0" r="0" b="0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3575" cy="347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03D596" w14:textId="0074AC64" w:rsidR="00A00F8E" w:rsidRDefault="00095FD2" w:rsidP="00095FD2">
                            <w:pPr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8"/>
                                <w:szCs w:val="32"/>
                              </w:rPr>
                              <w:t xml:space="preserve">    </w:t>
                            </w:r>
                            <w:r w:rsidR="00687BD7" w:rsidRP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 xml:space="preserve">Student Games </w:t>
                            </w:r>
                            <w:proofErr w:type="gramStart"/>
                            <w:r w:rsidR="00687BD7" w:rsidRP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>Programmer</w:t>
                            </w:r>
                            <w:r w:rsidRP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00F8E" w:rsidRP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>-</w:t>
                            </w:r>
                            <w:proofErr w:type="gramEnd"/>
                            <w:r w:rsid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00F8E" w:rsidRP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>Wolyniec.co.uk</w:t>
                            </w:r>
                            <w:r w:rsidR="00A00F8E" w:rsidRP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00F8E" w:rsidRP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>-</w:t>
                            </w:r>
                            <w:r w:rsid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00F8E" w:rsidRP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 xml:space="preserve"> Chris.177@hotmail.co.uk </w:t>
                            </w:r>
                            <w:r w:rsid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00F8E" w:rsidRP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>-</w:t>
                            </w:r>
                            <w:r w:rsid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00F8E" w:rsidRP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 xml:space="preserve"> (+44) 7387550661</w:t>
                            </w:r>
                            <w:r w:rsidR="00A00F8E"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0"/>
                                <w:szCs w:val="20"/>
                              </w:rPr>
                              <w:t xml:space="preserve">                                                  - </w:t>
                            </w:r>
                          </w:p>
                          <w:p w14:paraId="015D0853" w14:textId="46D97900" w:rsidR="00115F3C" w:rsidRPr="00687BD7" w:rsidRDefault="00095FD2" w:rsidP="00095FD2">
                            <w:pPr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rFonts w:ascii="Raleway" w:hAnsi="Raleway"/>
                                <w:color w:val="262626" w:themeColor="text1" w:themeTint="D9"/>
                                <w:spacing w:val="8"/>
                                <w:sz w:val="28"/>
                                <w:szCs w:val="32"/>
                              </w:rPr>
                              <w:t xml:space="preserve">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4806B0" id="Text Box 115" o:spid="_x0000_s1028" type="#_x0000_t202" style="position:absolute;left:0;text-align:left;margin-left:-54pt;margin-top:28.5pt;width:552.25pt;height:27.4pt;z-index:25264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" filled="f" stroked="f" strokeweight=".5pt">
                <v:textbox>
                  <w:txbxContent>
                    <w:p w14:paraId="2003D596" w14:textId="0074AC64" w:rsidR="00A00F8E" w:rsidRDefault="00095FD2" w:rsidP="00095FD2">
                      <w:pPr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8"/>
                          <w:szCs w:val="32"/>
                        </w:rPr>
                      </w:pPr>
                      <w:r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8"/>
                          <w:szCs w:val="32"/>
                        </w:rPr>
                        <w:t xml:space="preserve">    </w:t>
                      </w:r>
                      <w:r w:rsidR="00687BD7" w:rsidRP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>Student Games Programmer</w:t>
                      </w:r>
                      <w:r w:rsidRP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 xml:space="preserve"> </w:t>
                      </w:r>
                      <w:r w:rsid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 xml:space="preserve"> </w:t>
                      </w:r>
                      <w:r w:rsidR="00A00F8E" w:rsidRP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>-</w:t>
                      </w:r>
                      <w:r w:rsid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 xml:space="preserve"> </w:t>
                      </w:r>
                      <w:r w:rsidR="00A00F8E" w:rsidRP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 xml:space="preserve"> </w:t>
                      </w:r>
                      <w:r w:rsidRP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>Wolyniec.co.uk</w:t>
                      </w:r>
                      <w:r w:rsidR="00A00F8E" w:rsidRP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 xml:space="preserve"> </w:t>
                      </w:r>
                      <w:r w:rsid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 xml:space="preserve"> </w:t>
                      </w:r>
                      <w:r w:rsidR="00A00F8E" w:rsidRP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>-</w:t>
                      </w:r>
                      <w:r w:rsid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 xml:space="preserve"> </w:t>
                      </w:r>
                      <w:r w:rsidR="00A00F8E" w:rsidRP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 xml:space="preserve"> </w:t>
                      </w:r>
                      <w:r w:rsidR="00A00F8E" w:rsidRP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>Chris.177@hotmail.co.uk</w:t>
                      </w:r>
                      <w:r w:rsidR="00A00F8E" w:rsidRP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 xml:space="preserve"> </w:t>
                      </w:r>
                      <w:r w:rsid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 xml:space="preserve"> </w:t>
                      </w:r>
                      <w:r w:rsidR="00A00F8E" w:rsidRP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>-</w:t>
                      </w:r>
                      <w:r w:rsid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 xml:space="preserve"> </w:t>
                      </w:r>
                      <w:r w:rsidR="00A00F8E" w:rsidRP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 xml:space="preserve"> </w:t>
                      </w:r>
                      <w:r w:rsidR="00A00F8E" w:rsidRP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>(+44) 7387550661</w:t>
                      </w:r>
                      <w:r w:rsid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 xml:space="preserve">                                                 </w:t>
                      </w:r>
                      <w:r w:rsidR="00A00F8E"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0"/>
                          <w:szCs w:val="20"/>
                        </w:rPr>
                        <w:t xml:space="preserve"> - </w:t>
                      </w:r>
                    </w:p>
                    <w:p w14:paraId="015D0853" w14:textId="46D97900" w:rsidR="00115F3C" w:rsidRPr="00687BD7" w:rsidRDefault="00095FD2" w:rsidP="00095FD2">
                      <w:pPr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8"/>
                          <w:szCs w:val="32"/>
                        </w:rPr>
                      </w:pPr>
                      <w:r>
                        <w:rPr>
                          <w:rFonts w:ascii="Raleway" w:hAnsi="Raleway"/>
                          <w:color w:val="262626" w:themeColor="text1" w:themeTint="D9"/>
                          <w:spacing w:val="8"/>
                          <w:sz w:val="28"/>
                          <w:szCs w:val="32"/>
                        </w:rPr>
                        <w:t xml:space="preserve"> 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00F8E" w:rsidRPr="00FF6EE1"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0443264" behindDoc="0" locked="0" layoutInCell="1" allowOverlap="1" wp14:anchorId="788D1B6F" wp14:editId="2C887F57">
                <wp:simplePos x="0" y="0"/>
                <wp:positionH relativeFrom="column">
                  <wp:posOffset>-561975</wp:posOffset>
                </wp:positionH>
                <wp:positionV relativeFrom="paragraph">
                  <wp:posOffset>-209550</wp:posOffset>
                </wp:positionV>
                <wp:extent cx="6791325" cy="919480"/>
                <wp:effectExtent l="0" t="0" r="0" b="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1325" cy="919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A8A577" w14:textId="77777777" w:rsidR="00687BD7" w:rsidRPr="00687BD7" w:rsidRDefault="00687BD7" w:rsidP="00687BD7">
                            <w:pPr>
                              <w:rPr>
                                <w:rFonts w:ascii="Lato Light" w:hAnsi="Lato Light"/>
                                <w:color w:val="262626" w:themeColor="text1" w:themeTint="D9"/>
                                <w:spacing w:val="134"/>
                                <w:sz w:val="62"/>
                                <w:szCs w:val="60"/>
                              </w:rPr>
                            </w:pPr>
                            <w:r w:rsidRPr="00687BD7">
                              <w:rPr>
                                <w:rFonts w:ascii="Lato Light" w:hAnsi="Lato Light"/>
                                <w:color w:val="262626" w:themeColor="text1" w:themeTint="D9"/>
                                <w:spacing w:val="134"/>
                                <w:sz w:val="62"/>
                                <w:szCs w:val="60"/>
                              </w:rPr>
                              <w:t>CHRISTOPHER WOLYNIE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D1B6F" id="Text Box 116" o:spid="_x0000_s1029" type="#_x0000_t202" style="position:absolute;left:0;text-align:left;margin-left:-44.25pt;margin-top:-16.5pt;width:534.75pt;height:72.4pt;z-index:25044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" filled="f" stroked="f" strokeweight=".5pt">
                <v:textbox>
                  <w:txbxContent>
                    <w:p w14:paraId="65A8A577" w14:textId="77777777" w:rsidR="00687BD7" w:rsidRPr="00687BD7" w:rsidRDefault="00687BD7" w:rsidP="00687BD7">
                      <w:pPr>
                        <w:rPr>
                          <w:rFonts w:ascii="Lato Light" w:hAnsi="Lato Light"/>
                          <w:color w:val="262626" w:themeColor="text1" w:themeTint="D9"/>
                          <w:spacing w:val="134"/>
                          <w:sz w:val="62"/>
                          <w:szCs w:val="60"/>
                        </w:rPr>
                      </w:pPr>
                      <w:r w:rsidRPr="00687BD7">
                        <w:rPr>
                          <w:rFonts w:ascii="Lato Light" w:hAnsi="Lato Light"/>
                          <w:color w:val="262626" w:themeColor="text1" w:themeTint="D9"/>
                          <w:spacing w:val="134"/>
                          <w:sz w:val="62"/>
                          <w:szCs w:val="60"/>
                        </w:rPr>
                        <w:t>CHRISTOPHER WOLYNIEC</w:t>
                      </w:r>
                    </w:p>
                  </w:txbxContent>
                </v:textbox>
              </v:shape>
            </w:pict>
          </mc:Fallback>
        </mc:AlternateContent>
      </w:r>
      <w:r w:rsidR="00DA341D" w:rsidRPr="00FF6EE1"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2640768" behindDoc="0" locked="0" layoutInCell="1" allowOverlap="1" wp14:anchorId="2597C978" wp14:editId="0F23EFD2">
                <wp:simplePos x="0" y="0"/>
                <wp:positionH relativeFrom="column">
                  <wp:posOffset>2686050</wp:posOffset>
                </wp:positionH>
                <wp:positionV relativeFrom="paragraph">
                  <wp:posOffset>-3291205</wp:posOffset>
                </wp:positionV>
                <wp:extent cx="10187305" cy="4760595"/>
                <wp:effectExtent l="0" t="0" r="4445" b="1905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0187305" cy="4760595"/>
                        </a:xfrm>
                        <a:custGeom>
                          <a:avLst/>
                          <a:gdLst>
                            <a:gd name="T0" fmla="*/ 4099 w 8808"/>
                            <a:gd name="T1" fmla="*/ 4116 h 4116"/>
                            <a:gd name="T2" fmla="*/ 8774 w 8808"/>
                            <a:gd name="T3" fmla="*/ 4116 h 4116"/>
                            <a:gd name="T4" fmla="*/ 8808 w 8808"/>
                            <a:gd name="T5" fmla="*/ 0 h 4116"/>
                            <a:gd name="T6" fmla="*/ 0 w 8808"/>
                            <a:gd name="T7" fmla="*/ 0 h 4116"/>
                            <a:gd name="T8" fmla="*/ 4099 w 8808"/>
                            <a:gd name="T9" fmla="*/ 4116 h 41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808" h="4116">
                              <a:moveTo>
                                <a:pt x="4099" y="4116"/>
                              </a:moveTo>
                              <a:lnTo>
                                <a:pt x="8774" y="4116"/>
                              </a:lnTo>
                              <a:lnTo>
                                <a:pt x="8808" y="0"/>
                              </a:lnTo>
                              <a:lnTo>
                                <a:pt x="0" y="0"/>
                              </a:lnTo>
                              <a:lnTo>
                                <a:pt x="4099" y="411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25C1C6" w14:textId="77777777" w:rsidR="000A14A7" w:rsidRDefault="000A14A7" w:rsidP="000A14A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97C978" id="Freeform 3" o:spid="_x0000_s1030" style="position:absolute;left:0;text-align:left;margin-left:211.5pt;margin-top:-259.15pt;width:802.15pt;height:374.85pt;z-index:25264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808,411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" adj="-11796480,,5400" path="m4099,4116r4675,l8808,,,,4099,4116xe" fillcolor="#2d8ca7 [2408]" stroked="f">
                <v:stroke joinstyle="miter"/>
                <v:formulas/>
                <v:path arrowok="t" o:connecttype="custom" o:connectlocs="4740890,4760595;10147981,4760595;10187305,0;0,0;4740890,4760595" o:connectangles="0,0,0,0,0" textboxrect="0,0,8808,4116"/>
                <v:textbox>
                  <w:txbxContent>
                    <w:p w14:paraId="5525C1C6" w14:textId="77777777" w:rsidR="000A14A7" w:rsidRDefault="000A14A7" w:rsidP="000A14A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6A49827D" w14:textId="4F501C20" w:rsidR="00DD0AD6" w:rsidRDefault="00DD0AD6" w:rsidP="00BC7DBF">
      <w:pPr>
        <w:jc w:val="both"/>
        <w:rPr>
          <w:sz w:val="24"/>
          <w:szCs w:val="24"/>
        </w:rPr>
      </w:pPr>
    </w:p>
    <w:p w14:paraId="4F53D0DD" w14:textId="797B1C6D" w:rsidR="00DD0AD6" w:rsidRDefault="00DD0AD6" w:rsidP="00BC7DBF">
      <w:pPr>
        <w:jc w:val="both"/>
        <w:rPr>
          <w:sz w:val="24"/>
          <w:szCs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642816" behindDoc="0" locked="0" layoutInCell="1" allowOverlap="1" wp14:anchorId="69765222" wp14:editId="16412CA5">
                <wp:simplePos x="0" y="0"/>
                <wp:positionH relativeFrom="margin">
                  <wp:align>center</wp:align>
                </wp:positionH>
                <wp:positionV relativeFrom="paragraph">
                  <wp:posOffset>252730</wp:posOffset>
                </wp:positionV>
                <wp:extent cx="6886575" cy="8763000"/>
                <wp:effectExtent l="0" t="0" r="0" b="0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6575" cy="8763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E77929" w14:textId="7FC7084C" w:rsidR="00FF6EE1" w:rsidRPr="00FF6EE1" w:rsidRDefault="00FF6EE1" w:rsidP="00FF6EE1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PROFILE</w:t>
                            </w:r>
                          </w:p>
                          <w:p w14:paraId="3BF417E5" w14:textId="56080BF8" w:rsidR="00FF6EE1" w:rsidRDefault="00A00F8E" w:rsidP="00FF6EE1">
                            <w:p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G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ames programmer</w:t>
                            </w:r>
                            <w:r w:rsidR="00FF6EE1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currently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studying at Staffordshire University, eager to develop my passion for games into long-lasting career. I am seeking a </w:t>
                            </w:r>
                            <w:r w:rsidR="00FF6EE1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fulltime graduate programming position 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within a respected games </w:t>
                            </w:r>
                            <w:r w:rsidR="00FF6EE1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studio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in order to enhance my programming and transferable skills</w:t>
                            </w:r>
                            <w:r w:rsidR="00FF6EE1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while taking my first step into the games industry.</w:t>
                            </w:r>
                          </w:p>
                          <w:p w14:paraId="547FF3AE" w14:textId="77777777" w:rsidR="00FF6EE1" w:rsidRPr="009027F8" w:rsidRDefault="00FF6EE1" w:rsidP="00FF6EE1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  <w:p w14:paraId="4597C682" w14:textId="77777777" w:rsidR="00FF6EE1" w:rsidRPr="00627788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</w:pPr>
                            <w:r w:rsidRPr="00627788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Proficient with the C++ language</w:t>
                            </w:r>
                          </w:p>
                          <w:p w14:paraId="6AA74097" w14:textId="77777777" w:rsidR="00FF6EE1" w:rsidRPr="00627788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</w:pPr>
                            <w:r w:rsidRPr="00627788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Strong organisation and communication skills</w:t>
                            </w:r>
                          </w:p>
                          <w:p w14:paraId="2D65D91E" w14:textId="3CDCA6D4" w:rsidR="00FF6EE1" w:rsidRPr="00627788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</w:pPr>
                            <w:r w:rsidRPr="00627788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 xml:space="preserve">Experience using graphical API’s such as DirectX, OpenGL and SDL 2 </w:t>
                            </w:r>
                          </w:p>
                          <w:p w14:paraId="37471BD5" w14:textId="77777777" w:rsidR="00FF6EE1" w:rsidRPr="00627788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</w:pPr>
                            <w:r w:rsidRPr="00627788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Understanding of the Unreal Engine 4</w:t>
                            </w:r>
                          </w:p>
                          <w:p w14:paraId="3E037C3E" w14:textId="33637D10" w:rsidR="00FF6EE1" w:rsidRPr="00627788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</w:pPr>
                            <w:r w:rsidRPr="00627788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Knowledgeable in Mathematics</w:t>
                            </w:r>
                          </w:p>
                          <w:p w14:paraId="26C22367" w14:textId="77777777" w:rsidR="00FF6EE1" w:rsidRPr="00627788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</w:pPr>
                            <w:r w:rsidRPr="00627788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Logical and Creative Problem Solver</w:t>
                            </w:r>
                          </w:p>
                          <w:p w14:paraId="00D4E7D6" w14:textId="77777777" w:rsidR="00FF6EE1" w:rsidRPr="00627788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</w:pPr>
                            <w:r w:rsidRPr="00627788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Self-motivated with good time management</w:t>
                            </w:r>
                          </w:p>
                          <w:p w14:paraId="55A33215" w14:textId="5CE65C14" w:rsidR="00A00F8E" w:rsidRDefault="00FF6EE1" w:rsidP="00DD0AD6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</w:pPr>
                            <w:r w:rsidRPr="00627788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Highly Adaptable</w:t>
                            </w:r>
                          </w:p>
                          <w:p w14:paraId="0C6745B5" w14:textId="77777777" w:rsidR="00DD0AD6" w:rsidRPr="00DD0AD6" w:rsidRDefault="00DD0AD6" w:rsidP="00DD0AD6">
                            <w:pPr>
                              <w:pStyle w:val="ListParagraph"/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</w:pPr>
                          </w:p>
                          <w:p w14:paraId="106C12CE" w14:textId="77777777" w:rsidR="00FF6EE1" w:rsidRPr="009027F8" w:rsidRDefault="00FF6EE1" w:rsidP="00FF6EE1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ACADEMIC BACKGROUND</w:t>
                            </w:r>
                          </w:p>
                          <w:p w14:paraId="2CEB86E8" w14:textId="36970FF0" w:rsidR="00C2221A" w:rsidRDefault="00FF6EE1" w:rsidP="00FF6EE1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20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17</w:t>
                            </w: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–</w:t>
                            </w: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Current</w:t>
                            </w:r>
                            <w:r w:rsidR="00F000E0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FF6EE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Computer Games Programming</w:t>
                            </w:r>
                            <w:r w:rsidR="00F000E0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,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000E0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Staffordshire University</w:t>
                            </w:r>
                          </w:p>
                          <w:p w14:paraId="428DE49E" w14:textId="77777777" w:rsidR="00C2221A" w:rsidRPr="00C33031" w:rsidRDefault="00C2221A" w:rsidP="00FF6EE1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  <w:p w14:paraId="5877F1AD" w14:textId="5F3ABDC7" w:rsidR="00FF6EE1" w:rsidRPr="00C33031" w:rsidRDefault="00FF6EE1" w:rsidP="00FF6EE1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  <w:p w14:paraId="6F7C58EB" w14:textId="385BE5E1" w:rsidR="00FF6EE1" w:rsidRPr="00FF6EE1" w:rsidRDefault="00FF6EE1" w:rsidP="00FF6EE1">
                            <w:p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</w:p>
                          <w:p w14:paraId="1DB76B2F" w14:textId="37300A75" w:rsidR="00627788" w:rsidRDefault="00627788" w:rsidP="00FF6EE1">
                            <w:p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  <w:p w14:paraId="3DB9E7B9" w14:textId="44DF0789" w:rsidR="00627788" w:rsidRDefault="00627788" w:rsidP="00627788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20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15</w:t>
                            </w: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– 2017, A – Levels</w:t>
                            </w:r>
                          </w:p>
                          <w:p w14:paraId="4CEDB58F" w14:textId="77777777" w:rsidR="00627788" w:rsidRDefault="00627788" w:rsidP="0062778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 w:rsidRPr="00687BD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 xml:space="preserve">Mathematics – A </w:t>
                            </w:r>
                          </w:p>
                          <w:p w14:paraId="565B0E1B" w14:textId="57B0CA8D" w:rsidR="00627788" w:rsidRDefault="00627788" w:rsidP="0062778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Information Technology – Distinction*</w:t>
                            </w:r>
                          </w:p>
                          <w:p w14:paraId="7E3915DE" w14:textId="011C1734" w:rsidR="00627788" w:rsidRDefault="00627788" w:rsidP="0062778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Creative Media – Distinction*</w:t>
                            </w:r>
                          </w:p>
                          <w:p w14:paraId="129B54FB" w14:textId="70E9ED71" w:rsidR="00A00F8E" w:rsidRDefault="00627788" w:rsidP="00DD0AD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Product Design – B (AS Level)</w:t>
                            </w:r>
                          </w:p>
                          <w:p w14:paraId="59470D32" w14:textId="77777777" w:rsidR="00DD0AD6" w:rsidRPr="00DD0AD6" w:rsidRDefault="00DD0AD6" w:rsidP="00DD0AD6">
                            <w:pPr>
                              <w:pStyle w:val="ListParagraph"/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bookmarkStart w:id="0" w:name="_GoBack"/>
                            <w:bookmarkEnd w:id="0"/>
                          </w:p>
                          <w:p w14:paraId="6F7663C5" w14:textId="77777777" w:rsidR="00627788" w:rsidRPr="009027F8" w:rsidRDefault="00627788" w:rsidP="00627788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EXPERIENCE</w:t>
                            </w:r>
                          </w:p>
                          <w:p w14:paraId="5449725D" w14:textId="0376FFBC" w:rsidR="00627788" w:rsidRDefault="00627788" w:rsidP="00627788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Cross-Platform Developer – Feral Interactive - </w:t>
                            </w:r>
                            <w:r w:rsidRPr="00BF35EB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201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9</w:t>
                            </w:r>
                            <w:r w:rsidRPr="00BF35EB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– 20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20</w:t>
                            </w:r>
                          </w:p>
                          <w:p w14:paraId="77F6E6DE" w14:textId="25D8D87F" w:rsidR="00627788" w:rsidRPr="00EF1403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Ensure stability and performance of game code on all platforms</w:t>
                            </w:r>
                          </w:p>
                          <w:p w14:paraId="0AF64659" w14:textId="3EC38B97" w:rsidR="00EF1403" w:rsidRPr="00EF1403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Implementing library functionality to emulate platform specific features on other platforms</w:t>
                            </w:r>
                          </w:p>
                          <w:p w14:paraId="7C6F98F6" w14:textId="4761175C" w:rsidR="00EF1403" w:rsidRPr="00EF1403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Communication with designers and testers in order to convert game ideas into implemented features</w:t>
                            </w:r>
                          </w:p>
                          <w:p w14:paraId="72C9FA10" w14:textId="39CC4EB6" w:rsidR="00EF1403" w:rsidRPr="00EF1403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 xml:space="preserve">Prototyping and implementing new </w:t>
                            </w:r>
                            <w:r w:rsidR="00A00F8E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 xml:space="preserve">gameplay, UI and </w:t>
                            </w:r>
                            <w: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AI elements</w:t>
                            </w:r>
                          </w:p>
                          <w:p w14:paraId="1411C191" w14:textId="53F08924" w:rsidR="00EF1403" w:rsidRPr="00EC4858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 xml:space="preserve">Implementing a system to allow for users to modify </w:t>
                            </w:r>
                            <w:r w:rsidR="00EC4858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 xml:space="preserve">and manage </w:t>
                            </w:r>
                            <w: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games files easily</w:t>
                            </w:r>
                          </w:p>
                          <w:p w14:paraId="1F35A815" w14:textId="15D22ED4" w:rsidR="00DD0AD6" w:rsidRPr="00DD0AD6" w:rsidRDefault="00EC4858" w:rsidP="00DD0AD6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 xml:space="preserve">Adding support for third party API’s such as </w:t>
                            </w:r>
                            <w:proofErr w:type="spellStart"/>
                            <w: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Steamworks</w:t>
                            </w:r>
                            <w:proofErr w:type="spellEnd"/>
                          </w:p>
                          <w:p w14:paraId="3B5B3190" w14:textId="77777777" w:rsidR="00DD0AD6" w:rsidRPr="00DD0AD6" w:rsidRDefault="00DD0AD6" w:rsidP="00DD0AD6">
                            <w:pPr>
                              <w:pStyle w:val="ListParagraph"/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133B0DA7" w14:textId="49017A3F" w:rsidR="00DD0AD6" w:rsidRDefault="00DD0AD6" w:rsidP="00DD0AD6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INTERESTS</w:t>
                            </w:r>
                          </w:p>
                          <w:p w14:paraId="26A53529" w14:textId="18315F4E" w:rsidR="00DD0AD6" w:rsidRPr="00DD0AD6" w:rsidRDefault="00DD0AD6" w:rsidP="00DD0AD6">
                            <w:pPr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</w:pPr>
                            <w:r w:rsidRPr="00DD0AD6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In my free time, my main interest is in videogames. This consists of both producing and playing them myself. I admire the fact that games allow for the player to enter a new world and find entertainment no matter their situation. It is this admiration that led me to want to become a games programmer.</w:t>
                            </w:r>
                          </w:p>
                          <w:p w14:paraId="6233920A" w14:textId="71E6236B" w:rsidR="00627788" w:rsidRDefault="00DD0AD6" w:rsidP="00372C39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DD0AD6">
                              <w:rPr>
                                <w:rFonts w:ascii="Lato Light" w:hAnsi="Lato Light"/>
                                <w:color w:val="3C3C3C"/>
                                <w:sz w:val="18"/>
                                <w:szCs w:val="18"/>
                              </w:rPr>
                              <w:t>Aside from video games, I enjoy cooking, reading and swimming due to their relaxed nature as well as archery, paintball and airsoft which allow me to indulge in my competitive side with friends.</w:t>
                            </w:r>
                            <w:r w:rsidR="00372C39"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490DF5CE" w14:textId="784599ED" w:rsidR="00627788" w:rsidRPr="00BF35EB" w:rsidRDefault="00627788" w:rsidP="00FF6EE1">
                            <w:p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765222" id="_x0000_t202" coordsize="21600,21600" o:spt="202" path="m,l,21600r21600,l21600,xe">
                <v:stroke joinstyle="miter"/>
                <v:path gradientshapeok="t" o:connecttype="rect"/>
              </v:shapetype>
              <v:shape id="Text Box 105" o:spid="_x0000_s1031" type="#_x0000_t202" style="position:absolute;left:0;text-align:left;margin-left:0;margin-top:19.9pt;width:542.25pt;height:690pt;z-index:2526428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" filled="f" stroked="f" strokeweight=".5pt">
                <v:textbox>
                  <w:txbxContent>
                    <w:p w14:paraId="1EE77929" w14:textId="7FC7084C" w:rsidR="00FF6EE1" w:rsidRPr="00FF6EE1" w:rsidRDefault="00FF6EE1" w:rsidP="00FF6EE1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PROFILE</w:t>
                      </w:r>
                    </w:p>
                    <w:p w14:paraId="3BF417E5" w14:textId="56080BF8" w:rsidR="00FF6EE1" w:rsidRDefault="00A00F8E" w:rsidP="00FF6EE1">
                      <w:pPr>
                        <w:spacing w:line="24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G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ames programmer</w:t>
                      </w:r>
                      <w:r w:rsidR="00FF6EE1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currently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studying at Staffordshire University, eager to develop my passion for games into long-lasting career. I am seeking a </w:t>
                      </w:r>
                      <w:r w:rsidR="00FF6EE1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fulltime graduate programming position 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within a respected games </w:t>
                      </w:r>
                      <w:r w:rsidR="00FF6EE1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studio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in order to enhance my programming and transferable skills</w:t>
                      </w:r>
                      <w:r w:rsidR="00FF6EE1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while taking my first step into the games industry.</w:t>
                      </w:r>
                    </w:p>
                    <w:p w14:paraId="547FF3AE" w14:textId="77777777" w:rsidR="00FF6EE1" w:rsidRPr="009027F8" w:rsidRDefault="00FF6EE1" w:rsidP="00FF6EE1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SKILLS</w:t>
                      </w:r>
                    </w:p>
                    <w:p w14:paraId="4597C682" w14:textId="77777777" w:rsidR="00FF6EE1" w:rsidRPr="00627788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</w:pPr>
                      <w:r w:rsidRPr="00627788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Proficient with the C++ language</w:t>
                      </w:r>
                    </w:p>
                    <w:p w14:paraId="6AA74097" w14:textId="77777777" w:rsidR="00FF6EE1" w:rsidRPr="00627788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</w:pPr>
                      <w:r w:rsidRPr="00627788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Strong organisation and communication skills</w:t>
                      </w:r>
                    </w:p>
                    <w:p w14:paraId="2D65D91E" w14:textId="3CDCA6D4" w:rsidR="00FF6EE1" w:rsidRPr="00627788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</w:pPr>
                      <w:r w:rsidRPr="00627788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 xml:space="preserve">Experience using graphical API’s such as DirectX, OpenGL and SDL 2 </w:t>
                      </w:r>
                    </w:p>
                    <w:p w14:paraId="37471BD5" w14:textId="77777777" w:rsidR="00FF6EE1" w:rsidRPr="00627788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</w:pPr>
                      <w:r w:rsidRPr="00627788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Understanding of the Unreal Engine 4</w:t>
                      </w:r>
                    </w:p>
                    <w:p w14:paraId="3E037C3E" w14:textId="33637D10" w:rsidR="00FF6EE1" w:rsidRPr="00627788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</w:pPr>
                      <w:r w:rsidRPr="00627788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Knowledgeable in Mathematics</w:t>
                      </w:r>
                    </w:p>
                    <w:p w14:paraId="26C22367" w14:textId="77777777" w:rsidR="00FF6EE1" w:rsidRPr="00627788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</w:pPr>
                      <w:r w:rsidRPr="00627788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Logical and Creative Problem Solver</w:t>
                      </w:r>
                    </w:p>
                    <w:p w14:paraId="00D4E7D6" w14:textId="77777777" w:rsidR="00FF6EE1" w:rsidRPr="00627788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</w:pPr>
                      <w:r w:rsidRPr="00627788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Self-motivated with good time management</w:t>
                      </w:r>
                    </w:p>
                    <w:p w14:paraId="55A33215" w14:textId="5CE65C14" w:rsidR="00A00F8E" w:rsidRDefault="00FF6EE1" w:rsidP="00DD0AD6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</w:pPr>
                      <w:r w:rsidRPr="00627788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Highly Adaptable</w:t>
                      </w:r>
                    </w:p>
                    <w:p w14:paraId="0C6745B5" w14:textId="77777777" w:rsidR="00DD0AD6" w:rsidRPr="00DD0AD6" w:rsidRDefault="00DD0AD6" w:rsidP="00DD0AD6">
                      <w:pPr>
                        <w:pStyle w:val="ListParagraph"/>
                        <w:spacing w:line="240" w:lineRule="exact"/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</w:pPr>
                    </w:p>
                    <w:p w14:paraId="106C12CE" w14:textId="77777777" w:rsidR="00FF6EE1" w:rsidRPr="009027F8" w:rsidRDefault="00FF6EE1" w:rsidP="00FF6EE1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ACADEMIC BACKGROUND</w:t>
                      </w:r>
                    </w:p>
                    <w:p w14:paraId="2CEB86E8" w14:textId="36970FF0" w:rsidR="00C2221A" w:rsidRDefault="00FF6EE1" w:rsidP="00FF6EE1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20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17</w:t>
                      </w: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–</w:t>
                      </w: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Current</w:t>
                      </w:r>
                      <w:r w:rsidR="00F000E0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</w:t>
                      </w:r>
                      <w:r w:rsidRPr="00FF6EE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Computer Games Programming</w:t>
                      </w:r>
                      <w:r w:rsidR="00F000E0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,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</w:t>
                      </w:r>
                      <w:r w:rsidR="00F000E0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Staffordshire University</w:t>
                      </w:r>
                    </w:p>
                    <w:p w14:paraId="428DE49E" w14:textId="77777777" w:rsidR="00C2221A" w:rsidRPr="00C33031" w:rsidRDefault="00C2221A" w:rsidP="00FF6EE1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  <w:p w14:paraId="5877F1AD" w14:textId="5F3ABDC7" w:rsidR="00FF6EE1" w:rsidRPr="00C33031" w:rsidRDefault="00FF6EE1" w:rsidP="00FF6EE1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  <w:p w14:paraId="6F7C58EB" w14:textId="385BE5E1" w:rsidR="00FF6EE1" w:rsidRPr="00FF6EE1" w:rsidRDefault="00FF6EE1" w:rsidP="00FF6EE1">
                      <w:p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</w:p>
                    <w:p w14:paraId="1DB76B2F" w14:textId="37300A75" w:rsidR="00627788" w:rsidRDefault="00627788" w:rsidP="00FF6EE1">
                      <w:pPr>
                        <w:spacing w:line="24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  <w:p w14:paraId="3DB9E7B9" w14:textId="44DF0789" w:rsidR="00627788" w:rsidRDefault="00627788" w:rsidP="00627788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20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15</w:t>
                      </w: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– 2017, A – Levels</w:t>
                      </w:r>
                    </w:p>
                    <w:p w14:paraId="4CEDB58F" w14:textId="77777777" w:rsidR="00627788" w:rsidRDefault="00627788" w:rsidP="0062778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 w:rsidRPr="00687BD7"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 xml:space="preserve">Mathematics – A </w:t>
                      </w:r>
                    </w:p>
                    <w:p w14:paraId="565B0E1B" w14:textId="57B0CA8D" w:rsidR="00627788" w:rsidRDefault="00627788" w:rsidP="0062778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Information Technology – Distinction*</w:t>
                      </w:r>
                    </w:p>
                    <w:p w14:paraId="7E3915DE" w14:textId="011C1734" w:rsidR="00627788" w:rsidRDefault="00627788" w:rsidP="0062778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Creative Media – Distinction*</w:t>
                      </w:r>
                    </w:p>
                    <w:p w14:paraId="129B54FB" w14:textId="70E9ED71" w:rsidR="00A00F8E" w:rsidRDefault="00627788" w:rsidP="00DD0AD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Product Design – B (AS Level)</w:t>
                      </w:r>
                    </w:p>
                    <w:p w14:paraId="59470D32" w14:textId="77777777" w:rsidR="00DD0AD6" w:rsidRPr="00DD0AD6" w:rsidRDefault="00DD0AD6" w:rsidP="00DD0AD6">
                      <w:pPr>
                        <w:pStyle w:val="ListParagraph"/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bookmarkStart w:id="1" w:name="_GoBack"/>
                      <w:bookmarkEnd w:id="1"/>
                    </w:p>
                    <w:p w14:paraId="6F7663C5" w14:textId="77777777" w:rsidR="00627788" w:rsidRPr="009027F8" w:rsidRDefault="00627788" w:rsidP="00627788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EXPERIENCE</w:t>
                      </w:r>
                    </w:p>
                    <w:p w14:paraId="5449725D" w14:textId="0376FFBC" w:rsidR="00627788" w:rsidRDefault="00627788" w:rsidP="00627788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Cross-Platform Developer – Feral Interactive - </w:t>
                      </w:r>
                      <w:r w:rsidRPr="00BF35EB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>201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>9</w:t>
                      </w:r>
                      <w:r w:rsidRPr="00BF35EB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– 20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>20</w:t>
                      </w:r>
                    </w:p>
                    <w:p w14:paraId="77F6E6DE" w14:textId="25D8D87F" w:rsidR="00627788" w:rsidRPr="00EF1403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Ensure stability and performance of game code on all platforms</w:t>
                      </w:r>
                    </w:p>
                    <w:p w14:paraId="0AF64659" w14:textId="3EC38B97" w:rsidR="00EF1403" w:rsidRPr="00EF1403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Implementing library functionality to emulate platform specific features on other platforms</w:t>
                      </w:r>
                    </w:p>
                    <w:p w14:paraId="7C6F98F6" w14:textId="4761175C" w:rsidR="00EF1403" w:rsidRPr="00EF1403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Communication with designers and testers in order to convert game ideas into implemented features</w:t>
                      </w:r>
                    </w:p>
                    <w:p w14:paraId="72C9FA10" w14:textId="39CC4EB6" w:rsidR="00EF1403" w:rsidRPr="00EF1403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 xml:space="preserve">Prototyping and implementing new </w:t>
                      </w:r>
                      <w:r w:rsidR="00A00F8E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 xml:space="preserve">gameplay, UI and </w:t>
                      </w:r>
                      <w: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AI elements</w:t>
                      </w:r>
                    </w:p>
                    <w:p w14:paraId="1411C191" w14:textId="53F08924" w:rsidR="00EF1403" w:rsidRPr="00EC4858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 xml:space="preserve">Implementing a system to allow for users to modify </w:t>
                      </w:r>
                      <w:r w:rsidR="00EC4858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 xml:space="preserve">and manage </w:t>
                      </w:r>
                      <w: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games files easily</w:t>
                      </w:r>
                    </w:p>
                    <w:p w14:paraId="1F35A815" w14:textId="15D22ED4" w:rsidR="00DD0AD6" w:rsidRPr="00DD0AD6" w:rsidRDefault="00EC4858" w:rsidP="00DD0AD6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 xml:space="preserve">Adding support for third party API’s such as </w:t>
                      </w:r>
                      <w:proofErr w:type="spellStart"/>
                      <w: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Steamworks</w:t>
                      </w:r>
                      <w:proofErr w:type="spellEnd"/>
                    </w:p>
                    <w:p w14:paraId="3B5B3190" w14:textId="77777777" w:rsidR="00DD0AD6" w:rsidRPr="00DD0AD6" w:rsidRDefault="00DD0AD6" w:rsidP="00DD0AD6">
                      <w:pPr>
                        <w:pStyle w:val="ListParagraph"/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133B0DA7" w14:textId="49017A3F" w:rsidR="00DD0AD6" w:rsidRDefault="00DD0AD6" w:rsidP="00DD0AD6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INTERESTS</w:t>
                      </w:r>
                    </w:p>
                    <w:p w14:paraId="26A53529" w14:textId="18315F4E" w:rsidR="00DD0AD6" w:rsidRPr="00DD0AD6" w:rsidRDefault="00DD0AD6" w:rsidP="00DD0AD6">
                      <w:pPr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</w:pPr>
                      <w:r w:rsidRPr="00DD0AD6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In my free time, my main interest is in videogames. This consists of both producing and playing them myself. I admire the fact that games allow for the player to enter a new world and find entertainment no matter their situation. It is this admiration that led me to want to become a games programmer.</w:t>
                      </w:r>
                    </w:p>
                    <w:p w14:paraId="6233920A" w14:textId="71E6236B" w:rsidR="00627788" w:rsidRDefault="00DD0AD6" w:rsidP="00372C39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DD0AD6">
                        <w:rPr>
                          <w:rFonts w:ascii="Lato Light" w:hAnsi="Lato Light"/>
                          <w:color w:val="3C3C3C"/>
                          <w:sz w:val="18"/>
                          <w:szCs w:val="18"/>
                        </w:rPr>
                        <w:t>Aside from video games, I enjoy cooking, reading and swimming due to their relaxed nature as well as archery, paintball and airsoft which allow me to indulge in my competitive side with friends.</w:t>
                      </w:r>
                      <w:r w:rsidR="00372C39"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 xml:space="preserve"> </w:t>
                      </w:r>
                    </w:p>
                    <w:p w14:paraId="490DF5CE" w14:textId="784599ED" w:rsidR="00627788" w:rsidRPr="00BF35EB" w:rsidRDefault="00627788" w:rsidP="00FF6EE1">
                      <w:pPr>
                        <w:spacing w:line="24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8DE8F2F" w14:textId="7D27C94C" w:rsidR="00DD0AD6" w:rsidRDefault="00DD0AD6" w:rsidP="00BC7DBF">
      <w:pPr>
        <w:jc w:val="both"/>
        <w:rPr>
          <w:sz w:val="24"/>
          <w:szCs w:val="24"/>
        </w:rPr>
      </w:pPr>
    </w:p>
    <w:p w14:paraId="7A6276E5" w14:textId="2E782CFF" w:rsidR="00DD0AD6" w:rsidRDefault="00DD0AD6" w:rsidP="00BC7DBF">
      <w:pPr>
        <w:jc w:val="both"/>
        <w:rPr>
          <w:sz w:val="24"/>
          <w:szCs w:val="24"/>
        </w:rPr>
      </w:pPr>
    </w:p>
    <w:p w14:paraId="53630B93" w14:textId="19BFF78C" w:rsidR="00DD0AD6" w:rsidRDefault="00DD0AD6" w:rsidP="00BC7DBF">
      <w:pPr>
        <w:jc w:val="both"/>
        <w:rPr>
          <w:sz w:val="24"/>
          <w:szCs w:val="24"/>
        </w:rPr>
      </w:pPr>
    </w:p>
    <w:p w14:paraId="748873F9" w14:textId="31D6078D" w:rsidR="00DD0AD6" w:rsidRDefault="00DD0AD6" w:rsidP="00BC7DBF">
      <w:pPr>
        <w:jc w:val="both"/>
        <w:rPr>
          <w:sz w:val="24"/>
          <w:szCs w:val="24"/>
        </w:rPr>
      </w:pPr>
    </w:p>
    <w:p w14:paraId="7AEC7BDE" w14:textId="5D58F712" w:rsidR="00DD0AD6" w:rsidRDefault="00DD0AD6" w:rsidP="00BC7DBF">
      <w:pPr>
        <w:jc w:val="both"/>
        <w:rPr>
          <w:sz w:val="24"/>
          <w:szCs w:val="24"/>
        </w:rPr>
      </w:pPr>
    </w:p>
    <w:p w14:paraId="390B5E75" w14:textId="04337E15" w:rsidR="00DD0AD6" w:rsidRDefault="00DD0AD6" w:rsidP="00BC7DBF">
      <w:pPr>
        <w:jc w:val="both"/>
        <w:rPr>
          <w:sz w:val="24"/>
          <w:szCs w:val="24"/>
        </w:rPr>
      </w:pPr>
    </w:p>
    <w:p w14:paraId="46789B5C" w14:textId="1BECE6F3" w:rsidR="00DD0AD6" w:rsidRDefault="00DD0AD6" w:rsidP="00BC7DBF">
      <w:pPr>
        <w:jc w:val="both"/>
        <w:rPr>
          <w:sz w:val="24"/>
          <w:szCs w:val="24"/>
        </w:rPr>
      </w:pPr>
    </w:p>
    <w:p w14:paraId="6A64B98A" w14:textId="352EC4FD" w:rsidR="00DD0AD6" w:rsidRDefault="00DD0AD6" w:rsidP="00BC7DBF">
      <w:pPr>
        <w:jc w:val="both"/>
        <w:rPr>
          <w:sz w:val="24"/>
          <w:szCs w:val="24"/>
        </w:rPr>
      </w:pPr>
    </w:p>
    <w:p w14:paraId="5E48004A" w14:textId="0B4003AF" w:rsidR="00DD0AD6" w:rsidRDefault="00DD0AD6" w:rsidP="00BC7DBF">
      <w:pPr>
        <w:jc w:val="both"/>
        <w:rPr>
          <w:sz w:val="24"/>
          <w:szCs w:val="24"/>
        </w:rPr>
      </w:pPr>
    </w:p>
    <w:p w14:paraId="31D9FA29" w14:textId="125EC978" w:rsidR="00DD0AD6" w:rsidRDefault="00DD0AD6" w:rsidP="00BC7DBF">
      <w:pPr>
        <w:jc w:val="both"/>
        <w:rPr>
          <w:sz w:val="24"/>
          <w:szCs w:val="24"/>
        </w:rPr>
      </w:pPr>
    </w:p>
    <w:p w14:paraId="5963BA83" w14:textId="61F71D16" w:rsidR="00DD0AD6" w:rsidRDefault="00DD0AD6" w:rsidP="00BC7DBF">
      <w:pPr>
        <w:jc w:val="both"/>
        <w:rPr>
          <w:sz w:val="24"/>
          <w:szCs w:val="24"/>
        </w:rPr>
      </w:pPr>
    </w:p>
    <w:p w14:paraId="6023CB9A" w14:textId="5846C163" w:rsidR="00DD0AD6" w:rsidRDefault="00DD0AD6" w:rsidP="00BC7DBF">
      <w:pPr>
        <w:jc w:val="both"/>
        <w:rPr>
          <w:sz w:val="24"/>
          <w:szCs w:val="24"/>
        </w:rPr>
      </w:pPr>
    </w:p>
    <w:p w14:paraId="2D75E921" w14:textId="1F7D5BA0" w:rsidR="00DD0AD6" w:rsidRDefault="00DD0AD6" w:rsidP="00BC7DBF">
      <w:pPr>
        <w:jc w:val="both"/>
        <w:rPr>
          <w:sz w:val="24"/>
          <w:szCs w:val="24"/>
        </w:rPr>
      </w:pPr>
    </w:p>
    <w:p w14:paraId="2730CB4A" w14:textId="15F39846" w:rsidR="00DD0AD6" w:rsidRDefault="00DD0AD6" w:rsidP="00BC7DBF">
      <w:pPr>
        <w:jc w:val="both"/>
        <w:rPr>
          <w:sz w:val="24"/>
          <w:szCs w:val="24"/>
        </w:rPr>
      </w:pPr>
    </w:p>
    <w:p w14:paraId="3D25665C" w14:textId="5ED4A259" w:rsidR="00DD0AD6" w:rsidRDefault="00DD0AD6" w:rsidP="00BC7DBF">
      <w:pPr>
        <w:jc w:val="both"/>
        <w:rPr>
          <w:sz w:val="24"/>
          <w:szCs w:val="24"/>
        </w:rPr>
      </w:pPr>
    </w:p>
    <w:p w14:paraId="1E6522C0" w14:textId="28F2E13D" w:rsidR="00DD0AD6" w:rsidRDefault="00DD0AD6" w:rsidP="00BC7DBF">
      <w:pPr>
        <w:jc w:val="both"/>
        <w:rPr>
          <w:sz w:val="24"/>
          <w:szCs w:val="24"/>
        </w:rPr>
      </w:pPr>
    </w:p>
    <w:p w14:paraId="08B7B190" w14:textId="0A2390F8" w:rsidR="00DD0AD6" w:rsidRDefault="00DD0AD6" w:rsidP="00BC7DBF">
      <w:pPr>
        <w:jc w:val="both"/>
        <w:rPr>
          <w:sz w:val="24"/>
          <w:szCs w:val="24"/>
        </w:rPr>
      </w:pPr>
    </w:p>
    <w:p w14:paraId="117D41A7" w14:textId="0D4C690E" w:rsidR="00DD0AD6" w:rsidRDefault="00DD0AD6" w:rsidP="00BC7DBF">
      <w:pPr>
        <w:jc w:val="both"/>
        <w:rPr>
          <w:sz w:val="24"/>
          <w:szCs w:val="24"/>
        </w:rPr>
      </w:pPr>
    </w:p>
    <w:p w14:paraId="4766F934" w14:textId="547325CB" w:rsidR="00DD0AD6" w:rsidRDefault="00DD0AD6" w:rsidP="00BC7DBF">
      <w:pPr>
        <w:jc w:val="both"/>
        <w:rPr>
          <w:sz w:val="24"/>
          <w:szCs w:val="24"/>
        </w:rPr>
      </w:pPr>
    </w:p>
    <w:p w14:paraId="607DB7C8" w14:textId="52006818" w:rsidR="00DD0AD6" w:rsidRDefault="00DD0AD6" w:rsidP="00BC7DBF">
      <w:pPr>
        <w:jc w:val="both"/>
        <w:rPr>
          <w:sz w:val="24"/>
          <w:szCs w:val="24"/>
        </w:rPr>
      </w:pPr>
    </w:p>
    <w:p w14:paraId="74A644E5" w14:textId="29ADFFC7" w:rsidR="00DD0AD6" w:rsidRDefault="00DD0AD6" w:rsidP="00BC7DBF">
      <w:pPr>
        <w:jc w:val="both"/>
        <w:rPr>
          <w:sz w:val="24"/>
          <w:szCs w:val="24"/>
        </w:rPr>
      </w:pPr>
    </w:p>
    <w:p w14:paraId="133A2F11" w14:textId="3A2C5460" w:rsidR="00DD0AD6" w:rsidRDefault="00DD0AD6" w:rsidP="00BC7DBF">
      <w:pPr>
        <w:jc w:val="both"/>
        <w:rPr>
          <w:sz w:val="24"/>
          <w:szCs w:val="24"/>
        </w:rPr>
      </w:pPr>
    </w:p>
    <w:p w14:paraId="51ADBF5D" w14:textId="1193407C" w:rsidR="00DD0AD6" w:rsidRDefault="00DD0AD6" w:rsidP="00BC7DBF">
      <w:pPr>
        <w:jc w:val="both"/>
        <w:rPr>
          <w:sz w:val="24"/>
          <w:szCs w:val="24"/>
        </w:rPr>
      </w:pPr>
    </w:p>
    <w:p w14:paraId="591D8586" w14:textId="5C985386" w:rsidR="00DD0AD6" w:rsidRDefault="00DD0AD6" w:rsidP="00BC7DBF">
      <w:pPr>
        <w:jc w:val="both"/>
        <w:rPr>
          <w:sz w:val="24"/>
          <w:szCs w:val="24"/>
        </w:rPr>
      </w:pPr>
    </w:p>
    <w:p w14:paraId="5AC92075" w14:textId="70EF0E1B" w:rsidR="00DD0AD6" w:rsidRDefault="00DD0AD6" w:rsidP="00BC7DBF">
      <w:pPr>
        <w:jc w:val="both"/>
        <w:rPr>
          <w:sz w:val="24"/>
          <w:szCs w:val="24"/>
        </w:rPr>
      </w:pPr>
    </w:p>
    <w:p w14:paraId="1DFD0757" w14:textId="0F0F4CE1" w:rsidR="00DD0AD6" w:rsidRDefault="00DD0AD6" w:rsidP="00BC7DBF">
      <w:pPr>
        <w:jc w:val="both"/>
        <w:rPr>
          <w:sz w:val="24"/>
          <w:szCs w:val="24"/>
        </w:rPr>
      </w:pPr>
    </w:p>
    <w:p w14:paraId="59051706" w14:textId="76625FC0" w:rsidR="00DD0AD6" w:rsidRPr="00FF6EE1" w:rsidRDefault="00DD0AD6" w:rsidP="00BC7DBF">
      <w:pPr>
        <w:jc w:val="both"/>
        <w:rPr>
          <w:sz w:val="24"/>
          <w:szCs w:val="24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2649984" behindDoc="0" locked="0" layoutInCell="1" allowOverlap="1" wp14:anchorId="37003FF6" wp14:editId="32B4C4A6">
                <wp:simplePos x="0" y="0"/>
                <wp:positionH relativeFrom="margin">
                  <wp:align>center</wp:align>
                </wp:positionH>
                <wp:positionV relativeFrom="paragraph">
                  <wp:posOffset>-200025</wp:posOffset>
                </wp:positionV>
                <wp:extent cx="6886575" cy="84582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6575" cy="8458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0081B9" w14:textId="0F7D821B" w:rsidR="00D7002D" w:rsidRDefault="00DD0AD6" w:rsidP="00DD0AD6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404811F2" w14:textId="77777777" w:rsidR="00D7002D" w:rsidRDefault="00D7002D" w:rsidP="00D7002D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10A4302F" w14:textId="5CF50EDD" w:rsidR="00D7002D" w:rsidRDefault="00D7002D" w:rsidP="00D7002D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Feral Interactive</w:t>
                            </w:r>
                          </w:p>
                          <w:p w14:paraId="48036383" w14:textId="68879976" w:rsidR="00D7002D" w:rsidRPr="00D7002D" w:rsidRDefault="00D7002D" w:rsidP="00D7002D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hyperlink r:id="rId7" w:history="1">
                              <w:r w:rsidRPr="00275F28">
                                <w:rPr>
                                  <w:rStyle w:val="Hyperlink"/>
                                  <w:rFonts w:ascii="Lato Light" w:hAnsi="Lato Light"/>
                                  <w:spacing w:val="3"/>
                                  <w:sz w:val="20"/>
                                  <w:szCs w:val="16"/>
                                </w:rPr>
                                <w:t>hr@feralinteractive.com</w:t>
                              </w:r>
                            </w:hyperlink>
                          </w:p>
                          <w:p w14:paraId="303C3403" w14:textId="77777777" w:rsidR="00D7002D" w:rsidRDefault="00D7002D" w:rsidP="00DD0AD6">
                            <w:pP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  <w:p w14:paraId="50FDF660" w14:textId="450D7487" w:rsidR="00DD0AD6" w:rsidRPr="00DD0AD6" w:rsidRDefault="00DD0AD6" w:rsidP="00DD0AD6">
                            <w:pPr>
                              <w:rPr>
                                <w:rFonts w:ascii="Malgun Gothic Semilight" w:eastAsia="Malgun Gothic Semilight" w:hAnsi="Malgun Gothic Semilight" w:cs="Malgun Gothic Semilight"/>
                                <w:color w:val="3C3C3C"/>
                                <w:spacing w:val="28"/>
                                <w:sz w:val="20"/>
                                <w:szCs w:val="18"/>
                              </w:rPr>
                            </w:pPr>
                            <w:r w:rsidRPr="00DD0AD6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Craig Weightman - Lecturer – Staffordshire University</w:t>
                            </w:r>
                          </w:p>
                          <w:p w14:paraId="39E19D7D" w14:textId="2D67DBCF" w:rsidR="00DD0AD6" w:rsidRDefault="00B11FA3" w:rsidP="00DD0AD6">
                            <w:pPr>
                              <w:spacing w:line="200" w:lineRule="exact"/>
                              <w:rPr>
                                <w:rStyle w:val="Hyperlink"/>
                                <w:rFonts w:ascii="Lato Light" w:hAnsi="Lato Light"/>
                                <w:spacing w:val="3"/>
                                <w:sz w:val="20"/>
                                <w:szCs w:val="16"/>
                              </w:rPr>
                            </w:pPr>
                            <w:hyperlink r:id="rId8" w:history="1">
                              <w:r w:rsidR="00DD0AD6" w:rsidRPr="00BF35EB">
                                <w:rPr>
                                  <w:rStyle w:val="Hyperlink"/>
                                  <w:rFonts w:ascii="Lato Light" w:hAnsi="Lato Light"/>
                                  <w:spacing w:val="3"/>
                                  <w:sz w:val="20"/>
                                  <w:szCs w:val="16"/>
                                </w:rPr>
                                <w:t>Craig.Weightman@staffs.ac.uk</w:t>
                              </w:r>
                            </w:hyperlink>
                          </w:p>
                          <w:p w14:paraId="04685C95" w14:textId="32B48570" w:rsidR="00DD0AD6" w:rsidRDefault="00DD0AD6" w:rsidP="00DD0AD6">
                            <w:pPr>
                              <w:spacing w:line="200" w:lineRule="exact"/>
                              <w:rPr>
                                <w:rStyle w:val="Hyperlink"/>
                                <w:rFonts w:ascii="Lato Light" w:hAnsi="Lato Light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10BD0350" w14:textId="73DF2AF2" w:rsidR="00DD0AD6" w:rsidRPr="00DD0AD6" w:rsidRDefault="00DD0AD6" w:rsidP="00DD0AD6">
                            <w:pPr>
                              <w:rPr>
                                <w:rFonts w:ascii="Malgun Gothic Semilight" w:eastAsia="Malgun Gothic Semilight" w:hAnsi="Malgun Gothic Semilight" w:cs="Malgun Gothic Semilight"/>
                                <w:color w:val="3C3C3C"/>
                                <w:spacing w:val="28"/>
                                <w:sz w:val="20"/>
                                <w:szCs w:val="18"/>
                              </w:rPr>
                            </w:pPr>
                            <w:r w:rsidRPr="00DD0AD6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Davin Ward - Lecturer – Staffordshire University</w:t>
                            </w:r>
                          </w:p>
                          <w:p w14:paraId="4B07A3EF" w14:textId="16B9D691" w:rsidR="00D7002D" w:rsidRDefault="00B11FA3" w:rsidP="00DD0AD6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hyperlink r:id="rId9" w:history="1">
                              <w:r w:rsidR="00DD0AD6" w:rsidRPr="00BF35EB">
                                <w:rPr>
                                  <w:rStyle w:val="Hyperlink"/>
                                  <w:rFonts w:ascii="Lato Light" w:hAnsi="Lato Light"/>
                                  <w:spacing w:val="3"/>
                                  <w:sz w:val="20"/>
                                  <w:szCs w:val="16"/>
                                </w:rPr>
                                <w:t>Davin.Ward@staffs.ac.uk</w:t>
                              </w:r>
                            </w:hyperlink>
                            <w:r w:rsidR="00DD0AD6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DD0AD6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-  </w:t>
                            </w:r>
                            <w:r w:rsidR="00DD0AD6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(+44) 1785353644</w:t>
                            </w:r>
                          </w:p>
                          <w:p w14:paraId="38D37C6D" w14:textId="24592AF4" w:rsidR="00DD0AD6" w:rsidRDefault="00DD0AD6" w:rsidP="00DD0AD6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0BD1A5D1" w14:textId="77777777" w:rsidR="00DD0AD6" w:rsidRPr="00BF35EB" w:rsidRDefault="00DD0AD6" w:rsidP="00DD0AD6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526FF433" w14:textId="77777777" w:rsidR="00DD0AD6" w:rsidRDefault="00DD0AD6" w:rsidP="00DD0AD6">
                            <w:pPr>
                              <w:spacing w:line="200" w:lineRule="exact"/>
                              <w:rPr>
                                <w:rStyle w:val="Hyperlink"/>
                                <w:rFonts w:ascii="Lato Light" w:hAnsi="Lato Light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50B42FAD" w14:textId="2B95E3E1" w:rsidR="00DD0AD6" w:rsidRDefault="00DD0AD6" w:rsidP="00DD0AD6">
                            <w:pPr>
                              <w:spacing w:line="200" w:lineRule="exact"/>
                              <w:rPr>
                                <w:rStyle w:val="Hyperlink"/>
                                <w:rFonts w:ascii="Lato Light" w:hAnsi="Lato Light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3053F506" w14:textId="77777777" w:rsidR="00DD0AD6" w:rsidRPr="00BF35EB" w:rsidRDefault="00DD0AD6" w:rsidP="00DD0AD6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1F638B5F" w14:textId="77777777" w:rsidR="00DD0AD6" w:rsidRPr="009027F8" w:rsidRDefault="00DD0AD6" w:rsidP="00DD0AD6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</w:p>
                          <w:p w14:paraId="48E66F83" w14:textId="77777777" w:rsidR="00DD0AD6" w:rsidRDefault="00DD0AD6" w:rsidP="00DD0AD6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  <w:p w14:paraId="4B50D0AD" w14:textId="77777777" w:rsidR="00DD0AD6" w:rsidRPr="00BF35EB" w:rsidRDefault="00DD0AD6" w:rsidP="00DD0AD6">
                            <w:p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003FF6" id="Text Box 8" o:spid="_x0000_s1032" type="#_x0000_t202" style="position:absolute;left:0;text-align:left;margin-left:0;margin-top:-15.75pt;width:542.25pt;height:666pt;z-index:2526499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" filled="f" stroked="f" strokeweight=".5pt">
                <v:textbox>
                  <w:txbxContent>
                    <w:p w14:paraId="550081B9" w14:textId="0F7D821B" w:rsidR="00D7002D" w:rsidRDefault="00DD0AD6" w:rsidP="00DD0AD6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REFERENCES</w:t>
                      </w:r>
                    </w:p>
                    <w:p w14:paraId="404811F2" w14:textId="77777777" w:rsidR="00D7002D" w:rsidRDefault="00D7002D" w:rsidP="00D7002D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10A4302F" w14:textId="5CF50EDD" w:rsidR="00D7002D" w:rsidRDefault="00D7002D" w:rsidP="00D7002D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Feral Interactive</w:t>
                      </w:r>
                    </w:p>
                    <w:p w14:paraId="48036383" w14:textId="68879976" w:rsidR="00D7002D" w:rsidRPr="00D7002D" w:rsidRDefault="00D7002D" w:rsidP="00D7002D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hyperlink r:id="rId10" w:history="1">
                        <w:r w:rsidRPr="00275F28">
                          <w:rPr>
                            <w:rStyle w:val="Hyperlink"/>
                            <w:rFonts w:ascii="Lato Light" w:hAnsi="Lato Light"/>
                            <w:spacing w:val="3"/>
                            <w:sz w:val="20"/>
                            <w:szCs w:val="16"/>
                          </w:rPr>
                          <w:t>hr@feralinteractive.com</w:t>
                        </w:r>
                      </w:hyperlink>
                    </w:p>
                    <w:p w14:paraId="303C3403" w14:textId="77777777" w:rsidR="00D7002D" w:rsidRDefault="00D7002D" w:rsidP="00DD0AD6">
                      <w:pPr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  <w:p w14:paraId="50FDF660" w14:textId="450D7487" w:rsidR="00DD0AD6" w:rsidRPr="00DD0AD6" w:rsidRDefault="00DD0AD6" w:rsidP="00DD0AD6">
                      <w:pPr>
                        <w:rPr>
                          <w:rFonts w:ascii="Malgun Gothic Semilight" w:eastAsia="Malgun Gothic Semilight" w:hAnsi="Malgun Gothic Semilight" w:cs="Malgun Gothic Semilight"/>
                          <w:color w:val="3C3C3C"/>
                          <w:spacing w:val="28"/>
                          <w:sz w:val="20"/>
                          <w:szCs w:val="18"/>
                        </w:rPr>
                      </w:pPr>
                      <w:r w:rsidRPr="00DD0AD6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Craig Weightman - Lecturer – Staffordshire University</w:t>
                      </w:r>
                    </w:p>
                    <w:p w14:paraId="39E19D7D" w14:textId="2D67DBCF" w:rsidR="00DD0AD6" w:rsidRDefault="00B11FA3" w:rsidP="00DD0AD6">
                      <w:pPr>
                        <w:spacing w:line="200" w:lineRule="exact"/>
                        <w:rPr>
                          <w:rStyle w:val="Hyperlink"/>
                          <w:rFonts w:ascii="Lato Light" w:hAnsi="Lato Light"/>
                          <w:spacing w:val="3"/>
                          <w:sz w:val="20"/>
                          <w:szCs w:val="16"/>
                        </w:rPr>
                      </w:pPr>
                      <w:hyperlink r:id="rId11" w:history="1">
                        <w:r w:rsidR="00DD0AD6" w:rsidRPr="00BF35EB">
                          <w:rPr>
                            <w:rStyle w:val="Hyperlink"/>
                            <w:rFonts w:ascii="Lato Light" w:hAnsi="Lato Light"/>
                            <w:spacing w:val="3"/>
                            <w:sz w:val="20"/>
                            <w:szCs w:val="16"/>
                          </w:rPr>
                          <w:t>Craig.Weightman@staffs.ac.uk</w:t>
                        </w:r>
                      </w:hyperlink>
                    </w:p>
                    <w:p w14:paraId="04685C95" w14:textId="32B48570" w:rsidR="00DD0AD6" w:rsidRDefault="00DD0AD6" w:rsidP="00DD0AD6">
                      <w:pPr>
                        <w:spacing w:line="200" w:lineRule="exact"/>
                        <w:rPr>
                          <w:rStyle w:val="Hyperlink"/>
                          <w:rFonts w:ascii="Lato Light" w:hAnsi="Lato Light"/>
                          <w:spacing w:val="3"/>
                          <w:sz w:val="20"/>
                          <w:szCs w:val="16"/>
                        </w:rPr>
                      </w:pPr>
                    </w:p>
                    <w:p w14:paraId="10BD0350" w14:textId="73DF2AF2" w:rsidR="00DD0AD6" w:rsidRPr="00DD0AD6" w:rsidRDefault="00DD0AD6" w:rsidP="00DD0AD6">
                      <w:pPr>
                        <w:rPr>
                          <w:rFonts w:ascii="Malgun Gothic Semilight" w:eastAsia="Malgun Gothic Semilight" w:hAnsi="Malgun Gothic Semilight" w:cs="Malgun Gothic Semilight"/>
                          <w:color w:val="3C3C3C"/>
                          <w:spacing w:val="28"/>
                          <w:sz w:val="20"/>
                          <w:szCs w:val="18"/>
                        </w:rPr>
                      </w:pPr>
                      <w:r w:rsidRPr="00DD0AD6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Davin Ward - Lecturer – Staffordshire University</w:t>
                      </w:r>
                    </w:p>
                    <w:p w14:paraId="4B07A3EF" w14:textId="16B9D691" w:rsidR="00D7002D" w:rsidRDefault="00B11FA3" w:rsidP="00DD0AD6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hyperlink r:id="rId12" w:history="1">
                        <w:r w:rsidR="00DD0AD6" w:rsidRPr="00BF35EB">
                          <w:rPr>
                            <w:rStyle w:val="Hyperlink"/>
                            <w:rFonts w:ascii="Lato Light" w:hAnsi="Lato Light"/>
                            <w:spacing w:val="3"/>
                            <w:sz w:val="20"/>
                            <w:szCs w:val="16"/>
                          </w:rPr>
                          <w:t>Davin.Ward@staffs.ac.uk</w:t>
                        </w:r>
                      </w:hyperlink>
                      <w:r w:rsidR="00DD0AD6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</w:t>
                      </w:r>
                      <w:r w:rsidR="00DD0AD6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-  </w:t>
                      </w:r>
                      <w:r w:rsidR="00DD0AD6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(+44) 1785353644</w:t>
                      </w:r>
                    </w:p>
                    <w:p w14:paraId="38D37C6D" w14:textId="24592AF4" w:rsidR="00DD0AD6" w:rsidRDefault="00DD0AD6" w:rsidP="00DD0AD6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0BD1A5D1" w14:textId="77777777" w:rsidR="00DD0AD6" w:rsidRPr="00BF35EB" w:rsidRDefault="00DD0AD6" w:rsidP="00DD0AD6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526FF433" w14:textId="77777777" w:rsidR="00DD0AD6" w:rsidRDefault="00DD0AD6" w:rsidP="00DD0AD6">
                      <w:pPr>
                        <w:spacing w:line="200" w:lineRule="exact"/>
                        <w:rPr>
                          <w:rStyle w:val="Hyperlink"/>
                          <w:rFonts w:ascii="Lato Light" w:hAnsi="Lato Light"/>
                          <w:spacing w:val="3"/>
                          <w:sz w:val="20"/>
                          <w:szCs w:val="16"/>
                        </w:rPr>
                      </w:pPr>
                    </w:p>
                    <w:p w14:paraId="50B42FAD" w14:textId="2B95E3E1" w:rsidR="00DD0AD6" w:rsidRDefault="00DD0AD6" w:rsidP="00DD0AD6">
                      <w:pPr>
                        <w:spacing w:line="200" w:lineRule="exact"/>
                        <w:rPr>
                          <w:rStyle w:val="Hyperlink"/>
                          <w:rFonts w:ascii="Lato Light" w:hAnsi="Lato Light"/>
                          <w:spacing w:val="3"/>
                          <w:sz w:val="20"/>
                          <w:szCs w:val="16"/>
                        </w:rPr>
                      </w:pPr>
                    </w:p>
                    <w:p w14:paraId="3053F506" w14:textId="77777777" w:rsidR="00DD0AD6" w:rsidRPr="00BF35EB" w:rsidRDefault="00DD0AD6" w:rsidP="00DD0AD6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1F638B5F" w14:textId="77777777" w:rsidR="00DD0AD6" w:rsidRPr="009027F8" w:rsidRDefault="00DD0AD6" w:rsidP="00DD0AD6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</w:p>
                    <w:p w14:paraId="48E66F83" w14:textId="77777777" w:rsidR="00DD0AD6" w:rsidRDefault="00DD0AD6" w:rsidP="00DD0AD6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  <w:p w14:paraId="4B50D0AD" w14:textId="77777777" w:rsidR="00DD0AD6" w:rsidRPr="00BF35EB" w:rsidRDefault="00DD0AD6" w:rsidP="00DD0AD6">
                      <w:pPr>
                        <w:spacing w:line="24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DD0AD6" w:rsidRPr="00FF6EE1" w:rsidSect="00115F3C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AC2F70" w14:textId="77777777" w:rsidR="00B11FA3" w:rsidRDefault="00B11FA3" w:rsidP="004C583B">
      <w:pPr>
        <w:spacing w:after="0" w:line="240" w:lineRule="auto"/>
      </w:pPr>
      <w:r>
        <w:separator/>
      </w:r>
    </w:p>
  </w:endnote>
  <w:endnote w:type="continuationSeparator" w:id="0">
    <w:p w14:paraId="0B539F0C" w14:textId="77777777" w:rsidR="00B11FA3" w:rsidRDefault="00B11FA3" w:rsidP="004C58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 Light">
    <w:altName w:val="Segoe UI"/>
    <w:charset w:val="00"/>
    <w:family w:val="swiss"/>
    <w:pitch w:val="variable"/>
    <w:sig w:usb0="A00000AF" w:usb1="5000604B" w:usb2="00000000" w:usb3="00000000" w:csb0="00000093" w:csb1="00000000"/>
  </w:font>
  <w:font w:name="Raleway">
    <w:altName w:val="Trebuchet MS"/>
    <w:charset w:val="00"/>
    <w:family w:val="swiss"/>
    <w:pitch w:val="variable"/>
    <w:sig w:usb0="A00000BF" w:usb1="5000005B" w:usb2="00000000" w:usb3="00000000" w:csb0="00000093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5B184D" w14:textId="77777777" w:rsidR="00B11FA3" w:rsidRDefault="00B11FA3" w:rsidP="004C583B">
      <w:pPr>
        <w:spacing w:after="0" w:line="240" w:lineRule="auto"/>
      </w:pPr>
      <w:r>
        <w:separator/>
      </w:r>
    </w:p>
  </w:footnote>
  <w:footnote w:type="continuationSeparator" w:id="0">
    <w:p w14:paraId="079330C4" w14:textId="77777777" w:rsidR="00B11FA3" w:rsidRDefault="00B11FA3" w:rsidP="004C58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371F84"/>
    <w:multiLevelType w:val="hybridMultilevel"/>
    <w:tmpl w:val="2A3A545E"/>
    <w:lvl w:ilvl="0" w:tplc="5E22DC6E">
      <w:start w:val="2019"/>
      <w:numFmt w:val="bullet"/>
      <w:lvlText w:val="-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C5CBC"/>
    <w:multiLevelType w:val="hybridMultilevel"/>
    <w:tmpl w:val="BFC0CBEC"/>
    <w:lvl w:ilvl="0" w:tplc="099AAF0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F419D6"/>
    <w:multiLevelType w:val="hybridMultilevel"/>
    <w:tmpl w:val="9D8225A4"/>
    <w:lvl w:ilvl="0" w:tplc="099AAF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B6EB6"/>
    <w:multiLevelType w:val="hybridMultilevel"/>
    <w:tmpl w:val="1AD82FC8"/>
    <w:lvl w:ilvl="0" w:tplc="099AAF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676C6"/>
    <w:multiLevelType w:val="hybridMultilevel"/>
    <w:tmpl w:val="96B62DA2"/>
    <w:lvl w:ilvl="0" w:tplc="099AAF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667A3"/>
    <w:multiLevelType w:val="hybridMultilevel"/>
    <w:tmpl w:val="35068470"/>
    <w:lvl w:ilvl="0" w:tplc="099AAF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336340"/>
    <w:multiLevelType w:val="hybridMultilevel"/>
    <w:tmpl w:val="9B06A358"/>
    <w:lvl w:ilvl="0" w:tplc="099AAF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2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NTEzNjAwMjI1sLBQ0lEKTi0uzszPAykwrgUAHqeNoywAAAA="/>
  </w:docVars>
  <w:rsids>
    <w:rsidRoot w:val="00BC7DBF"/>
    <w:rsid w:val="00083E11"/>
    <w:rsid w:val="000955B1"/>
    <w:rsid w:val="00095FD2"/>
    <w:rsid w:val="000A14A7"/>
    <w:rsid w:val="000A6FE8"/>
    <w:rsid w:val="000B1BA7"/>
    <w:rsid w:val="000F7D8E"/>
    <w:rsid w:val="00115F3C"/>
    <w:rsid w:val="00134C7E"/>
    <w:rsid w:val="00155848"/>
    <w:rsid w:val="00163A62"/>
    <w:rsid w:val="001D192F"/>
    <w:rsid w:val="001F2A4E"/>
    <w:rsid w:val="002543BE"/>
    <w:rsid w:val="00320989"/>
    <w:rsid w:val="00372C39"/>
    <w:rsid w:val="00381DDF"/>
    <w:rsid w:val="003916FA"/>
    <w:rsid w:val="003A056A"/>
    <w:rsid w:val="003E31E5"/>
    <w:rsid w:val="00427441"/>
    <w:rsid w:val="00433D74"/>
    <w:rsid w:val="004350DD"/>
    <w:rsid w:val="00451603"/>
    <w:rsid w:val="004C583B"/>
    <w:rsid w:val="00540D5B"/>
    <w:rsid w:val="00627788"/>
    <w:rsid w:val="00683554"/>
    <w:rsid w:val="00687BD7"/>
    <w:rsid w:val="0069332F"/>
    <w:rsid w:val="00693F57"/>
    <w:rsid w:val="006A4F87"/>
    <w:rsid w:val="0070110C"/>
    <w:rsid w:val="00777697"/>
    <w:rsid w:val="00782B6F"/>
    <w:rsid w:val="007C3A05"/>
    <w:rsid w:val="008A2226"/>
    <w:rsid w:val="008B0EC5"/>
    <w:rsid w:val="009027F8"/>
    <w:rsid w:val="00907E2C"/>
    <w:rsid w:val="00A00F8E"/>
    <w:rsid w:val="00AA6C23"/>
    <w:rsid w:val="00AC6D01"/>
    <w:rsid w:val="00B11FA3"/>
    <w:rsid w:val="00B3349B"/>
    <w:rsid w:val="00B51C88"/>
    <w:rsid w:val="00B56761"/>
    <w:rsid w:val="00B62700"/>
    <w:rsid w:val="00BC7DBF"/>
    <w:rsid w:val="00BF1A78"/>
    <w:rsid w:val="00BF2CA8"/>
    <w:rsid w:val="00BF35EB"/>
    <w:rsid w:val="00C0035E"/>
    <w:rsid w:val="00C053C6"/>
    <w:rsid w:val="00C07F7E"/>
    <w:rsid w:val="00C149BF"/>
    <w:rsid w:val="00C2221A"/>
    <w:rsid w:val="00C26A22"/>
    <w:rsid w:val="00C33031"/>
    <w:rsid w:val="00C64517"/>
    <w:rsid w:val="00CA3C0B"/>
    <w:rsid w:val="00D0117E"/>
    <w:rsid w:val="00D3147B"/>
    <w:rsid w:val="00D7002D"/>
    <w:rsid w:val="00D836B5"/>
    <w:rsid w:val="00D92DA3"/>
    <w:rsid w:val="00DA341D"/>
    <w:rsid w:val="00DD0AD6"/>
    <w:rsid w:val="00EA404E"/>
    <w:rsid w:val="00EC4858"/>
    <w:rsid w:val="00EF1403"/>
    <w:rsid w:val="00F000E0"/>
    <w:rsid w:val="00FF6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882A6A"/>
  <w15:docId w15:val="{069B501D-8CB9-4AED-9A15-596D2CCE2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A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035E"/>
    <w:rPr>
      <w:color w:val="EE7B08" w:themeColor="hyperlink"/>
      <w:u w:val="single"/>
    </w:rPr>
  </w:style>
  <w:style w:type="paragraph" w:styleId="ListParagraph">
    <w:name w:val="List Paragraph"/>
    <w:basedOn w:val="Normal"/>
    <w:uiPriority w:val="34"/>
    <w:qFormat/>
    <w:rsid w:val="00687B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58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583B"/>
  </w:style>
  <w:style w:type="paragraph" w:styleId="Footer">
    <w:name w:val="footer"/>
    <w:basedOn w:val="Normal"/>
    <w:link w:val="FooterChar"/>
    <w:uiPriority w:val="99"/>
    <w:unhideWhenUsed/>
    <w:rsid w:val="004C58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583B"/>
  </w:style>
  <w:style w:type="character" w:styleId="UnresolvedMention">
    <w:name w:val="Unresolved Mention"/>
    <w:basedOn w:val="DefaultParagraphFont"/>
    <w:uiPriority w:val="99"/>
    <w:semiHidden/>
    <w:unhideWhenUsed/>
    <w:rsid w:val="00134C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807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raig.Weightman@staffs.ac.u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hr@feralinteractive.com" TargetMode="External"/><Relationship Id="rId12" Type="http://schemas.openxmlformats.org/officeDocument/2006/relationships/hyperlink" Target="mailto:Davin.Ward@staffs.ac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Craig.Weightman@staffs.ac.uk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hr@feralinteractiv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vin.Ward@staffs.ac.u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udhvi</dc:creator>
  <cp:keywords/>
  <dc:description/>
  <cp:lastModifiedBy>Chris Wolyniec</cp:lastModifiedBy>
  <cp:revision>20</cp:revision>
  <cp:lastPrinted>2018-05-29T13:39:00Z</cp:lastPrinted>
  <dcterms:created xsi:type="dcterms:W3CDTF">2020-12-26T13:12:00Z</dcterms:created>
  <dcterms:modified xsi:type="dcterms:W3CDTF">2020-12-28T12:10:00Z</dcterms:modified>
</cp:coreProperties>
</file>